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73DBAC" w14:textId="1F8A6090" w:rsidR="00CE32A6" w:rsidRPr="00CA7649" w:rsidRDefault="00D0053F" w:rsidP="00513D5A">
      <w:pPr>
        <w:pStyle w:val="Heading2"/>
        <w:rPr>
          <w:rStyle w:val="IntenseEmphasis"/>
          <w:rFonts w:asciiTheme="minorHAnsi" w:hAnsiTheme="minorHAnsi"/>
          <w:color w:val="4076AB"/>
          <w:sz w:val="36"/>
          <w:szCs w:val="36"/>
        </w:rPr>
      </w:pP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>202</w:t>
      </w:r>
      <w:r w:rsidR="00C41DC9">
        <w:rPr>
          <w:rStyle w:val="IntenseEmphasis"/>
          <w:rFonts w:asciiTheme="minorHAnsi" w:hAnsiTheme="minorHAnsi"/>
          <w:color w:val="4076AB"/>
          <w:sz w:val="36"/>
          <w:szCs w:val="36"/>
        </w:rPr>
        <w:t>4</w:t>
      </w: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 xml:space="preserve"> </w:t>
      </w:r>
      <w:r w:rsidR="00CE73BB">
        <w:rPr>
          <w:rStyle w:val="IntenseEmphasis"/>
          <w:rFonts w:asciiTheme="minorHAnsi" w:hAnsiTheme="minorHAnsi"/>
          <w:color w:val="4076AB"/>
          <w:sz w:val="36"/>
          <w:szCs w:val="36"/>
        </w:rPr>
        <w:t>CobbleStone® User Conference</w:t>
      </w:r>
    </w:p>
    <w:p w14:paraId="203EFFC8" w14:textId="3B967784" w:rsidR="00513D5A" w:rsidRPr="00B702E1" w:rsidRDefault="00513D5A" w:rsidP="00513D5A">
      <w:pPr>
        <w:pStyle w:val="Heading2"/>
        <w:rPr>
          <w:rStyle w:val="IntenseEmphasis"/>
          <w:rFonts w:asciiTheme="minorHAnsi" w:hAnsiTheme="minorHAnsi"/>
          <w:i w:val="0"/>
          <w:color w:val="4076AB"/>
          <w:sz w:val="56"/>
          <w:szCs w:val="56"/>
        </w:rPr>
      </w:pPr>
      <w:r w:rsidRPr="00B702E1">
        <w:rPr>
          <w:rStyle w:val="IntenseEmphasis"/>
          <w:rFonts w:asciiTheme="minorHAnsi" w:hAnsiTheme="minorHAnsi"/>
          <w:color w:val="4076AB"/>
          <w:sz w:val="56"/>
          <w:szCs w:val="56"/>
        </w:rPr>
        <w:t>Justification Letter to Supervisor</w:t>
      </w:r>
    </w:p>
    <w:p w14:paraId="65660AEA" w14:textId="77777777" w:rsidR="00513D5A" w:rsidRDefault="00513D5A" w:rsidP="00513D5A"/>
    <w:p w14:paraId="16BDB144" w14:textId="2366E2DD" w:rsidR="00513D5A" w:rsidRPr="00A5121A" w:rsidRDefault="00513D5A" w:rsidP="00513D5A">
      <w:r w:rsidRPr="00A5121A">
        <w:t xml:space="preserve">Dear </w:t>
      </w:r>
      <w:r w:rsidR="007B0B2D">
        <w:t xml:space="preserve">________________,                           </w:t>
      </w:r>
    </w:p>
    <w:p w14:paraId="064633A8" w14:textId="4EE88A85" w:rsidR="00CC6011" w:rsidRDefault="00D0053F" w:rsidP="00513D5A">
      <w:r w:rsidRPr="00CC6011">
        <w:t>I</w:t>
      </w:r>
      <w:r>
        <w:t xml:space="preserve"> am </w:t>
      </w:r>
      <w:r w:rsidR="00CC6011" w:rsidRPr="00CC6011">
        <w:t xml:space="preserve">requesting your permission to attend </w:t>
      </w:r>
      <w:r w:rsidR="001E244D">
        <w:t>the 202</w:t>
      </w:r>
      <w:r w:rsidR="00C41DC9">
        <w:t>4</w:t>
      </w:r>
      <w:r w:rsidR="001E244D">
        <w:t xml:space="preserve"> CobbleStone User Conference</w:t>
      </w:r>
      <w:r w:rsidR="00CC6011" w:rsidRPr="00CC6011">
        <w:t xml:space="preserve"> </w:t>
      </w:r>
      <w:r w:rsidR="003813EF">
        <w:t>from October 1</w:t>
      </w:r>
      <w:r w:rsidR="00C41DC9">
        <w:t>6</w:t>
      </w:r>
      <w:r w:rsidR="003813EF" w:rsidRPr="008A4E0B">
        <w:rPr>
          <w:vertAlign w:val="superscript"/>
        </w:rPr>
        <w:t>th</w:t>
      </w:r>
      <w:r w:rsidR="003813EF">
        <w:t xml:space="preserve"> through October 1</w:t>
      </w:r>
      <w:r w:rsidR="00C41DC9">
        <w:t>8</w:t>
      </w:r>
      <w:r w:rsidR="003813EF" w:rsidRPr="008A4E0B">
        <w:rPr>
          <w:vertAlign w:val="superscript"/>
        </w:rPr>
        <w:t>th</w:t>
      </w:r>
      <w:r w:rsidR="003813EF">
        <w:t xml:space="preserve"> </w:t>
      </w:r>
      <w:r w:rsidR="00CC6011" w:rsidRPr="00CC6011">
        <w:t xml:space="preserve">in </w:t>
      </w:r>
      <w:r w:rsidR="00C41DC9">
        <w:t>Las Vegas</w:t>
      </w:r>
      <w:r w:rsidR="00AD052B">
        <w:t xml:space="preserve">, </w:t>
      </w:r>
      <w:r w:rsidR="00C41DC9">
        <w:t>NV</w:t>
      </w:r>
      <w:r w:rsidR="00CC6011" w:rsidRPr="00CC6011">
        <w:t>.</w:t>
      </w:r>
    </w:p>
    <w:p w14:paraId="4E385F1D" w14:textId="17FEA9B2" w:rsidR="00513D5A" w:rsidRDefault="00513D5A" w:rsidP="00513D5A">
      <w:r>
        <w:t xml:space="preserve">The CobbleStone </w:t>
      </w:r>
      <w:r w:rsidR="001E244D">
        <w:t xml:space="preserve">User </w:t>
      </w:r>
      <w:r>
        <w:t xml:space="preserve">Conference is </w:t>
      </w:r>
      <w:r w:rsidR="001E244D">
        <w:t>a highly anticipated</w:t>
      </w:r>
      <w:r w:rsidR="006E5EB3">
        <w:t xml:space="preserve"> </w:t>
      </w:r>
      <w:r w:rsidR="001E244D">
        <w:t xml:space="preserve">event where </w:t>
      </w:r>
      <w:r w:rsidR="006E5EB3">
        <w:t xml:space="preserve">CobbleStone </w:t>
      </w:r>
      <w:r w:rsidR="00884F0E">
        <w:t xml:space="preserve">Contract Insight® </w:t>
      </w:r>
      <w:r w:rsidR="006E5EB3">
        <w:t>users</w:t>
      </w:r>
      <w:r w:rsidR="001E244D">
        <w:t xml:space="preserve"> can</w:t>
      </w:r>
      <w:r w:rsidRPr="00A5121A">
        <w:t xml:space="preserve"> </w:t>
      </w:r>
      <w:r w:rsidR="001E244D">
        <w:t>expand their skills while networking</w:t>
      </w:r>
      <w:r w:rsidRPr="00A5121A">
        <w:t xml:space="preserve"> with </w:t>
      </w:r>
      <w:r w:rsidR="001E244D">
        <w:t>contracting professionals</w:t>
      </w:r>
      <w:r w:rsidR="000726CF">
        <w:t xml:space="preserve"> from ranging industries</w:t>
      </w:r>
      <w:r w:rsidR="001E244D" w:rsidRPr="00A5121A">
        <w:t xml:space="preserve"> </w:t>
      </w:r>
      <w:r w:rsidRPr="00A5121A">
        <w:t xml:space="preserve">across the country and abroad. </w:t>
      </w:r>
    </w:p>
    <w:p w14:paraId="1547D5A7" w14:textId="1FC0D9D3" w:rsidR="00551F5D" w:rsidRDefault="00551F5D" w:rsidP="00513D5A">
      <w:r w:rsidRPr="00551F5D">
        <w:t xml:space="preserve">As an attendee of the CobbleStone </w:t>
      </w:r>
      <w:r>
        <w:t xml:space="preserve">User </w:t>
      </w:r>
      <w:r w:rsidRPr="00551F5D">
        <w:t>Conference, I plan on improving my skills with</w:t>
      </w:r>
      <w:r>
        <w:t>in</w:t>
      </w:r>
      <w:r w:rsidRPr="00551F5D">
        <w:t xml:space="preserve"> </w:t>
      </w:r>
      <w:r>
        <w:t xml:space="preserve">CobbleStone </w:t>
      </w:r>
      <w:r w:rsidR="008A4E0B">
        <w:t>C</w:t>
      </w:r>
      <w:r>
        <w:t>ontract Insight</w:t>
      </w:r>
      <w:r w:rsidRPr="00551F5D">
        <w:t xml:space="preserve">, </w:t>
      </w:r>
      <w:r>
        <w:t>sharpening</w:t>
      </w:r>
      <w:r w:rsidRPr="00551F5D">
        <w:t xml:space="preserve"> system best practices (</w:t>
      </w:r>
      <w:r>
        <w:t>with the help of</w:t>
      </w:r>
      <w:r w:rsidRPr="00551F5D">
        <w:t xml:space="preserve"> CobbleStone experts and industry professionals), learning about how our organization can benefit from </w:t>
      </w:r>
      <w:r>
        <w:t>the latest</w:t>
      </w:r>
      <w:r w:rsidRPr="00551F5D">
        <w:t xml:space="preserve"> system </w:t>
      </w:r>
      <w:r>
        <w:t>features and enhancements</w:t>
      </w:r>
      <w:r w:rsidRPr="00551F5D">
        <w:t xml:space="preserve"> (</w:t>
      </w:r>
      <w:r>
        <w:t>VISDOM®</w:t>
      </w:r>
      <w:r w:rsidRPr="00551F5D">
        <w:t xml:space="preserve"> artificial intelligence</w:t>
      </w:r>
      <w:r>
        <w:t xml:space="preserve"> with </w:t>
      </w:r>
      <w:r w:rsidRPr="00551F5D">
        <w:t>machine learning, risk mapping, and more), and bringing back actionable items to implement with our software usage.</w:t>
      </w:r>
    </w:p>
    <w:p w14:paraId="50A8FD87" w14:textId="0CF5B9B9" w:rsidR="00551F5D" w:rsidRPr="00A5121A" w:rsidRDefault="00551F5D" w:rsidP="00513D5A">
      <w:r w:rsidRPr="00551F5D">
        <w:t xml:space="preserve">My goal is to help our organization better manage contracts, mitigate risk, </w:t>
      </w:r>
      <w:r>
        <w:t>track compliance</w:t>
      </w:r>
      <w:r w:rsidRPr="00551F5D">
        <w:t>, identify opportunities</w:t>
      </w:r>
      <w:r w:rsidR="00F32F00">
        <w:t>,</w:t>
      </w:r>
      <w:r w:rsidRPr="00551F5D">
        <w:t xml:space="preserve"> and exceed our departmental and organizational goals.</w:t>
      </w:r>
    </w:p>
    <w:p w14:paraId="28C28EC8" w14:textId="6DA068C8" w:rsidR="003813EF" w:rsidRPr="00C026D8" w:rsidRDefault="00551F5D" w:rsidP="008A4E0B">
      <w:pPr>
        <w:rPr>
          <w:rFonts w:cstheme="minorHAnsi"/>
        </w:rPr>
      </w:pPr>
      <w:r w:rsidRPr="00C026D8">
        <w:rPr>
          <w:rFonts w:cstheme="minorHAnsi"/>
        </w:rPr>
        <w:t>The</w:t>
      </w:r>
      <w:r w:rsidR="003813EF" w:rsidRPr="00C026D8">
        <w:rPr>
          <w:rFonts w:cstheme="minorHAnsi"/>
        </w:rPr>
        <w:t xml:space="preserve"> estimated total cost of my attendance is broken down as follows:</w:t>
      </w:r>
    </w:p>
    <w:p w14:paraId="704FE77B" w14:textId="7E612382" w:rsidR="00C41DC9" w:rsidRDefault="00C41DC9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C026D8">
        <w:rPr>
          <w:rFonts w:cstheme="minorHAnsi"/>
          <w:i/>
        </w:rPr>
        <w:t xml:space="preserve">Early Bird Registration Fee </w:t>
      </w:r>
      <w:r w:rsidR="00773463" w:rsidRPr="00C026D8">
        <w:rPr>
          <w:rFonts w:cstheme="minorHAnsi"/>
          <w:i/>
        </w:rPr>
        <w:t>(</w:t>
      </w:r>
      <w:r w:rsidRPr="00C026D8">
        <w:rPr>
          <w:rFonts w:cstheme="minorHAnsi"/>
          <w:i/>
        </w:rPr>
        <w:t>Through 6/14/24</w:t>
      </w:r>
      <w:r w:rsidR="00773463" w:rsidRPr="00C026D8">
        <w:rPr>
          <w:rFonts w:cstheme="minorHAnsi"/>
          <w:i/>
        </w:rPr>
        <w:t>)</w:t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  <w:t xml:space="preserve">                  </w:t>
      </w:r>
      <w:r w:rsidR="00C026D8">
        <w:rPr>
          <w:rFonts w:cstheme="minorHAnsi"/>
          <w:i/>
        </w:rPr>
        <w:t xml:space="preserve">   </w:t>
      </w:r>
      <w:r w:rsidRPr="00C026D8">
        <w:rPr>
          <w:rFonts w:cstheme="minorHAnsi"/>
          <w:i/>
        </w:rPr>
        <w:t xml:space="preserve">        </w:t>
      </w:r>
      <w:r w:rsidRPr="00C026D8">
        <w:rPr>
          <w:rFonts w:cstheme="minorHAnsi"/>
          <w:i/>
        </w:rPr>
        <w:tab/>
      </w:r>
      <w:r w:rsidR="00465F56" w:rsidRPr="00C026D8">
        <w:rPr>
          <w:rFonts w:cstheme="minorHAnsi"/>
          <w:i/>
        </w:rPr>
        <w:t xml:space="preserve"> </w:t>
      </w:r>
      <w:r w:rsidRPr="00C026D8">
        <w:rPr>
          <w:rFonts w:cstheme="minorHAnsi"/>
          <w:i/>
        </w:rPr>
        <w:t>$1,195</w:t>
      </w:r>
    </w:p>
    <w:p w14:paraId="55C05DB6" w14:textId="47DFDDD8" w:rsidR="004433B1" w:rsidRPr="004433B1" w:rsidRDefault="004433B1" w:rsidP="004433B1">
      <w:pPr>
        <w:pStyle w:val="ListParagraph"/>
        <w:numPr>
          <w:ilvl w:val="1"/>
          <w:numId w:val="1"/>
        </w:numPr>
        <w:rPr>
          <w:rFonts w:cstheme="minorHAnsi"/>
          <w:i/>
          <w:highlight w:val="yellow"/>
        </w:rPr>
      </w:pPr>
      <w:r w:rsidRPr="004433B1">
        <w:rPr>
          <w:rFonts w:cstheme="minorHAnsi"/>
          <w:i/>
          <w:highlight w:val="yellow"/>
        </w:rPr>
        <w:t xml:space="preserve">Remove </w:t>
      </w:r>
      <w:r w:rsidR="002D3EA7">
        <w:rPr>
          <w:rFonts w:cstheme="minorHAnsi"/>
          <w:i/>
          <w:highlight w:val="yellow"/>
        </w:rPr>
        <w:t>Registration Fee</w:t>
      </w:r>
      <w:r w:rsidRPr="004433B1">
        <w:rPr>
          <w:rFonts w:cstheme="minorHAnsi"/>
          <w:i/>
          <w:highlight w:val="yellow"/>
        </w:rPr>
        <w:t xml:space="preserve"> if</w:t>
      </w:r>
      <w:r w:rsidRPr="004433B1">
        <w:rPr>
          <w:rFonts w:cstheme="minorHAnsi"/>
          <w:i/>
          <w:highlight w:val="yellow"/>
        </w:rPr>
        <w:t xml:space="preserve"> purchased before 6/14/24</w:t>
      </w:r>
    </w:p>
    <w:p w14:paraId="3FAB9B4D" w14:textId="632AAE63" w:rsidR="006B7FCA" w:rsidRDefault="006B7FCA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C026D8">
        <w:rPr>
          <w:rFonts w:cstheme="minorHAnsi"/>
          <w:i/>
        </w:rPr>
        <w:t>Registration Fee</w:t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="00465F56" w:rsidRPr="00C026D8">
        <w:rPr>
          <w:rFonts w:cstheme="minorHAnsi"/>
          <w:i/>
        </w:rPr>
        <w:t xml:space="preserve"> </w:t>
      </w:r>
      <w:r w:rsidRPr="00C026D8">
        <w:rPr>
          <w:rFonts w:cstheme="minorHAnsi"/>
          <w:i/>
        </w:rPr>
        <w:t>$</w:t>
      </w:r>
      <w:r w:rsidR="00C41DC9" w:rsidRPr="00C026D8">
        <w:rPr>
          <w:rFonts w:cstheme="minorHAnsi"/>
          <w:i/>
        </w:rPr>
        <w:t>1,395</w:t>
      </w:r>
    </w:p>
    <w:p w14:paraId="1C7CAF30" w14:textId="290449E2" w:rsidR="004433B1" w:rsidRPr="004433B1" w:rsidRDefault="004433B1" w:rsidP="004433B1">
      <w:pPr>
        <w:pStyle w:val="ListParagraph"/>
        <w:numPr>
          <w:ilvl w:val="1"/>
          <w:numId w:val="1"/>
        </w:numPr>
        <w:rPr>
          <w:rFonts w:cstheme="minorHAnsi"/>
          <w:i/>
          <w:highlight w:val="yellow"/>
        </w:rPr>
      </w:pPr>
      <w:r w:rsidRPr="004433B1">
        <w:rPr>
          <w:rFonts w:cstheme="minorHAnsi"/>
          <w:i/>
          <w:highlight w:val="yellow"/>
        </w:rPr>
        <w:t>Remove Early Bird</w:t>
      </w:r>
      <w:r w:rsidR="002D3EA7">
        <w:rPr>
          <w:rFonts w:cstheme="minorHAnsi"/>
          <w:i/>
          <w:highlight w:val="yellow"/>
        </w:rPr>
        <w:t xml:space="preserve"> Registration</w:t>
      </w:r>
      <w:r w:rsidRPr="004433B1">
        <w:rPr>
          <w:rFonts w:cstheme="minorHAnsi"/>
          <w:i/>
          <w:highlight w:val="yellow"/>
        </w:rPr>
        <w:t xml:space="preserve"> Fee if purchased after 6/15/24</w:t>
      </w:r>
    </w:p>
    <w:p w14:paraId="4AEC450E" w14:textId="4F9ADCFE" w:rsidR="003813EF" w:rsidRPr="00C026D8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C026D8">
        <w:rPr>
          <w:rFonts w:cstheme="minorHAnsi"/>
          <w:i/>
        </w:rPr>
        <w:t>Hotel (</w:t>
      </w:r>
      <w:r w:rsidR="00097928">
        <w:rPr>
          <w:rFonts w:cstheme="minorHAnsi"/>
          <w:i/>
        </w:rPr>
        <w:t>2 nights -</w:t>
      </w:r>
      <w:r w:rsidR="008A4E0B" w:rsidRPr="00C026D8">
        <w:rPr>
          <w:rFonts w:cstheme="minorHAnsi"/>
          <w:i/>
        </w:rPr>
        <w:t xml:space="preserve"> </w:t>
      </w:r>
      <w:r w:rsidRPr="00C026D8">
        <w:rPr>
          <w:rFonts w:cstheme="minorHAnsi"/>
          <w:i/>
        </w:rPr>
        <w:t>$</w:t>
      </w:r>
      <w:r w:rsidR="00EC716F" w:rsidRPr="00C026D8">
        <w:rPr>
          <w:rFonts w:cstheme="minorHAnsi"/>
          <w:i/>
        </w:rPr>
        <w:t>1</w:t>
      </w:r>
      <w:r w:rsidR="00C41DC9" w:rsidRPr="00C026D8">
        <w:rPr>
          <w:rFonts w:cstheme="minorHAnsi"/>
          <w:i/>
        </w:rPr>
        <w:t>9</w:t>
      </w:r>
      <w:r w:rsidR="00EC716F" w:rsidRPr="00C026D8">
        <w:rPr>
          <w:rFonts w:cstheme="minorHAnsi"/>
          <w:i/>
        </w:rPr>
        <w:t>9</w:t>
      </w:r>
      <w:r w:rsidRPr="00C026D8">
        <w:rPr>
          <w:rFonts w:cstheme="minorHAnsi"/>
          <w:i/>
        </w:rPr>
        <w:t xml:space="preserve"> per night</w:t>
      </w:r>
      <w:r w:rsidR="00097928">
        <w:rPr>
          <w:rFonts w:cstheme="minorHAnsi"/>
          <w:i/>
        </w:rPr>
        <w:t xml:space="preserve"> plus hotel tax and resort fee</w:t>
      </w:r>
      <w:r w:rsidR="00F32F00" w:rsidRPr="00C026D8">
        <w:rPr>
          <w:rFonts w:cstheme="minorHAnsi"/>
          <w:i/>
        </w:rPr>
        <w:t>, estimated</w:t>
      </w:r>
      <w:r w:rsidRPr="00C026D8">
        <w:rPr>
          <w:rFonts w:cstheme="minorHAnsi"/>
          <w:i/>
        </w:rPr>
        <w:t xml:space="preserve">)      </w:t>
      </w:r>
      <w:r w:rsidR="00097928">
        <w:rPr>
          <w:rFonts w:cstheme="minorHAnsi"/>
          <w:i/>
        </w:rPr>
        <w:t xml:space="preserve">  </w:t>
      </w:r>
      <w:r w:rsidR="00A657EC" w:rsidRPr="00C026D8">
        <w:rPr>
          <w:rFonts w:cstheme="minorHAnsi"/>
          <w:i/>
        </w:rPr>
        <w:tab/>
      </w:r>
      <w:r w:rsidRPr="00C026D8">
        <w:rPr>
          <w:rFonts w:cstheme="minorHAnsi"/>
          <w:i/>
        </w:rPr>
        <w:tab/>
      </w:r>
      <w:r w:rsidR="00465F56" w:rsidRPr="00C026D8">
        <w:rPr>
          <w:rFonts w:cstheme="minorHAnsi"/>
          <w:i/>
        </w:rPr>
        <w:t xml:space="preserve"> </w:t>
      </w:r>
      <w:r w:rsidRPr="00C026D8">
        <w:rPr>
          <w:rFonts w:cstheme="minorHAnsi"/>
          <w:i/>
        </w:rPr>
        <w:t>$</w:t>
      </w:r>
      <w:r w:rsidR="00C41DC9" w:rsidRPr="00C026D8">
        <w:rPr>
          <w:rFonts w:cstheme="minorHAnsi"/>
          <w:i/>
        </w:rPr>
        <w:t>5</w:t>
      </w:r>
      <w:r w:rsidR="00097928">
        <w:rPr>
          <w:rFonts w:cstheme="minorHAnsi"/>
          <w:i/>
        </w:rPr>
        <w:t>56</w:t>
      </w:r>
    </w:p>
    <w:p w14:paraId="4CB58C45" w14:textId="16FE3EBD" w:rsidR="00C41DC9" w:rsidRPr="00C026D8" w:rsidRDefault="00C41DC9" w:rsidP="00C41DC9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C026D8">
        <w:rPr>
          <w:rFonts w:cstheme="minorHAnsi"/>
          <w:i/>
        </w:rPr>
        <w:t>Ground transportation</w:t>
      </w:r>
      <w:r w:rsidR="00F32F00" w:rsidRPr="00C026D8">
        <w:rPr>
          <w:rFonts w:cstheme="minorHAnsi"/>
          <w:i/>
        </w:rPr>
        <w:t xml:space="preserve"> </w:t>
      </w:r>
      <w:r w:rsidR="00ED5055" w:rsidRPr="00C026D8">
        <w:rPr>
          <w:rFonts w:cstheme="minorHAnsi"/>
          <w:i/>
        </w:rPr>
        <w:t xml:space="preserve">(May vary – Add your allocation) </w:t>
      </w:r>
      <w:r w:rsidR="00ED5055" w:rsidRPr="00C026D8">
        <w:rPr>
          <w:rFonts w:cstheme="minorHAnsi"/>
          <w:i/>
        </w:rPr>
        <w:tab/>
      </w:r>
      <w:r w:rsidR="00ED5055" w:rsidRPr="00C026D8">
        <w:rPr>
          <w:rFonts w:cstheme="minorHAnsi"/>
          <w:i/>
        </w:rPr>
        <w:tab/>
      </w:r>
      <w:r w:rsidR="00ED5055" w:rsidRPr="00C026D8">
        <w:rPr>
          <w:rFonts w:cstheme="minorHAnsi"/>
          <w:i/>
        </w:rPr>
        <w:tab/>
      </w:r>
      <w:r w:rsidR="00ED5055" w:rsidRPr="00C026D8">
        <w:rPr>
          <w:rFonts w:cstheme="minorHAnsi"/>
          <w:i/>
        </w:rPr>
        <w:tab/>
      </w:r>
      <w:r w:rsidR="00ED5055" w:rsidRPr="00C026D8">
        <w:rPr>
          <w:rFonts w:cstheme="minorHAnsi"/>
          <w:i/>
        </w:rPr>
        <w:tab/>
        <w:t xml:space="preserve"> </w:t>
      </w:r>
      <w:r w:rsidRPr="00C026D8">
        <w:rPr>
          <w:rFonts w:cstheme="minorHAnsi"/>
          <w:i/>
          <w:highlight w:val="yellow"/>
        </w:rPr>
        <w:t>$</w:t>
      </w:r>
      <w:r w:rsidR="00ED5055" w:rsidRPr="00C026D8">
        <w:rPr>
          <w:rFonts w:cstheme="minorHAnsi"/>
          <w:i/>
          <w:highlight w:val="yellow"/>
        </w:rPr>
        <w:t>XXX</w:t>
      </w:r>
    </w:p>
    <w:p w14:paraId="6521FEFA" w14:textId="0665F233" w:rsidR="003813EF" w:rsidRPr="00C026D8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C026D8">
        <w:rPr>
          <w:rFonts w:cstheme="minorHAnsi"/>
          <w:i/>
        </w:rPr>
        <w:t>Airfare</w:t>
      </w:r>
      <w:r w:rsidR="00F32F00" w:rsidRPr="00C026D8">
        <w:rPr>
          <w:rFonts w:cstheme="minorHAnsi"/>
          <w:i/>
        </w:rPr>
        <w:t xml:space="preserve"> (May vary based on location, time, and date of booking – Add your total)</w:t>
      </w:r>
      <w:r w:rsidR="00F32F00" w:rsidRPr="00C026D8">
        <w:rPr>
          <w:rFonts w:cstheme="minorHAnsi"/>
          <w:i/>
        </w:rPr>
        <w:tab/>
      </w:r>
      <w:r w:rsidR="00F32F00" w:rsidRPr="00C026D8">
        <w:rPr>
          <w:rFonts w:cstheme="minorHAnsi"/>
          <w:i/>
        </w:rPr>
        <w:tab/>
      </w:r>
      <w:r w:rsidR="00465F56" w:rsidRPr="00C026D8">
        <w:rPr>
          <w:rFonts w:cstheme="minorHAnsi"/>
          <w:i/>
        </w:rPr>
        <w:t xml:space="preserve"> </w:t>
      </w:r>
      <w:r w:rsidRPr="00C026D8">
        <w:rPr>
          <w:rFonts w:cstheme="minorHAnsi"/>
          <w:i/>
          <w:highlight w:val="yellow"/>
        </w:rPr>
        <w:t>$</w:t>
      </w:r>
      <w:r w:rsidR="00ED5055" w:rsidRPr="00C026D8">
        <w:rPr>
          <w:rFonts w:cstheme="minorHAnsi"/>
          <w:i/>
          <w:highlight w:val="yellow"/>
        </w:rPr>
        <w:t>XXX</w:t>
      </w:r>
    </w:p>
    <w:p w14:paraId="643FB54E" w14:textId="27CD5EFF" w:rsidR="003813EF" w:rsidRPr="00C026D8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C026D8">
        <w:rPr>
          <w:rFonts w:cstheme="minorHAnsi"/>
          <w:i/>
        </w:rPr>
        <w:t>Meals (</w:t>
      </w:r>
      <w:r w:rsidR="00465F56" w:rsidRPr="00C026D8">
        <w:rPr>
          <w:rFonts w:cstheme="minorHAnsi"/>
          <w:i/>
        </w:rPr>
        <w:t>B</w:t>
      </w:r>
      <w:r w:rsidR="00EC716F" w:rsidRPr="00C026D8">
        <w:rPr>
          <w:rFonts w:cstheme="minorHAnsi"/>
          <w:i/>
        </w:rPr>
        <w:t xml:space="preserve">reakfast </w:t>
      </w:r>
      <w:r w:rsidR="006B7FCA" w:rsidRPr="00C026D8">
        <w:rPr>
          <w:rFonts w:cstheme="minorHAnsi"/>
          <w:i/>
        </w:rPr>
        <w:t xml:space="preserve">included </w:t>
      </w:r>
      <w:r w:rsidR="00EC716F" w:rsidRPr="00C026D8">
        <w:rPr>
          <w:rFonts w:cstheme="minorHAnsi"/>
          <w:i/>
        </w:rPr>
        <w:t>10/1</w:t>
      </w:r>
      <w:r w:rsidR="00C41DC9" w:rsidRPr="00C026D8">
        <w:rPr>
          <w:rFonts w:cstheme="minorHAnsi"/>
          <w:i/>
        </w:rPr>
        <w:t>7</w:t>
      </w:r>
      <w:r w:rsidR="00055E92">
        <w:rPr>
          <w:rFonts w:cstheme="minorHAnsi"/>
          <w:i/>
        </w:rPr>
        <w:t xml:space="preserve"> &amp; 10/18</w:t>
      </w:r>
      <w:r w:rsidR="00EC716F" w:rsidRPr="00C026D8">
        <w:rPr>
          <w:rFonts w:cstheme="minorHAnsi"/>
          <w:i/>
        </w:rPr>
        <w:t>, lunch</w:t>
      </w:r>
      <w:r w:rsidRPr="00C026D8">
        <w:rPr>
          <w:rFonts w:cstheme="minorHAnsi"/>
          <w:i/>
        </w:rPr>
        <w:t xml:space="preserve"> </w:t>
      </w:r>
      <w:r w:rsidR="006B7FCA" w:rsidRPr="00C026D8">
        <w:rPr>
          <w:rFonts w:cstheme="minorHAnsi"/>
          <w:i/>
        </w:rPr>
        <w:t xml:space="preserve">included </w:t>
      </w:r>
      <w:r w:rsidR="00EC716F" w:rsidRPr="00C026D8">
        <w:rPr>
          <w:rFonts w:cstheme="minorHAnsi"/>
          <w:i/>
        </w:rPr>
        <w:t>10/1</w:t>
      </w:r>
      <w:r w:rsidR="00C41DC9" w:rsidRPr="00C026D8">
        <w:rPr>
          <w:rFonts w:cstheme="minorHAnsi"/>
          <w:i/>
        </w:rPr>
        <w:t>8</w:t>
      </w:r>
      <w:r w:rsidRPr="00C026D8">
        <w:rPr>
          <w:rFonts w:cstheme="minorHAnsi"/>
          <w:i/>
        </w:rPr>
        <w:t>)</w:t>
      </w:r>
      <w:r w:rsidR="00EC716F" w:rsidRPr="00C026D8">
        <w:rPr>
          <w:rFonts w:cstheme="minorHAnsi"/>
          <w:i/>
        </w:rPr>
        <w:t xml:space="preserve">        </w:t>
      </w:r>
      <w:r w:rsidR="00A657EC" w:rsidRPr="00C026D8">
        <w:rPr>
          <w:rFonts w:cstheme="minorHAnsi"/>
          <w:i/>
        </w:rPr>
        <w:tab/>
      </w:r>
      <w:r w:rsidR="006B7FCA" w:rsidRPr="00C026D8">
        <w:rPr>
          <w:rFonts w:cstheme="minorHAnsi"/>
          <w:i/>
        </w:rPr>
        <w:t xml:space="preserve">            </w:t>
      </w:r>
      <w:r w:rsidR="00055E92">
        <w:rPr>
          <w:rFonts w:cstheme="minorHAnsi"/>
          <w:i/>
        </w:rPr>
        <w:t xml:space="preserve">  </w:t>
      </w:r>
      <w:r w:rsidR="006B7FCA" w:rsidRPr="00C026D8">
        <w:rPr>
          <w:rFonts w:cstheme="minorHAnsi"/>
          <w:i/>
        </w:rPr>
        <w:t xml:space="preserve">              </w:t>
      </w:r>
      <w:r w:rsidR="00465F56" w:rsidRPr="00C026D8">
        <w:rPr>
          <w:rFonts w:cstheme="minorHAnsi"/>
          <w:i/>
        </w:rPr>
        <w:t xml:space="preserve"> </w:t>
      </w:r>
      <w:r w:rsidRPr="00C026D8">
        <w:rPr>
          <w:rFonts w:cstheme="minorHAnsi"/>
          <w:i/>
          <w:highlight w:val="green"/>
        </w:rPr>
        <w:t>$XXX</w:t>
      </w:r>
    </w:p>
    <w:p w14:paraId="3D9877E8" w14:textId="2F567432" w:rsidR="003813EF" w:rsidRPr="00C026D8" w:rsidRDefault="003813EF" w:rsidP="003813EF">
      <w:pPr>
        <w:rPr>
          <w:rFonts w:cstheme="minorHAnsi"/>
        </w:rPr>
      </w:pP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Pr="00C026D8">
        <w:rPr>
          <w:rFonts w:cstheme="minorHAnsi"/>
        </w:rPr>
        <w:tab/>
      </w:r>
      <w:r w:rsidR="00A657EC" w:rsidRPr="00C026D8">
        <w:rPr>
          <w:rFonts w:cstheme="minorHAnsi"/>
        </w:rPr>
        <w:tab/>
      </w:r>
      <w:r w:rsidR="00A657EC" w:rsidRPr="00C026D8">
        <w:rPr>
          <w:rFonts w:cstheme="minorHAnsi"/>
        </w:rPr>
        <w:tab/>
      </w:r>
      <w:r w:rsidR="00FC543A" w:rsidRPr="00C026D8">
        <w:rPr>
          <w:rFonts w:cstheme="minorHAnsi"/>
        </w:rPr>
        <w:t xml:space="preserve">  </w:t>
      </w:r>
      <w:r w:rsidRPr="00C026D8">
        <w:rPr>
          <w:rFonts w:cstheme="minorHAnsi"/>
          <w:b/>
        </w:rPr>
        <w:t>Total:</w:t>
      </w:r>
      <w:r w:rsidRPr="00C026D8">
        <w:rPr>
          <w:rFonts w:cstheme="minorHAnsi"/>
        </w:rPr>
        <w:t xml:space="preserve"> </w:t>
      </w:r>
      <w:r w:rsidRPr="00C026D8">
        <w:rPr>
          <w:rFonts w:cstheme="minorHAnsi"/>
          <w:b/>
          <w:highlight w:val="yellow"/>
        </w:rPr>
        <w:t>$XXXX</w:t>
      </w:r>
    </w:p>
    <w:p w14:paraId="11AFC898" w14:textId="45677BD6" w:rsidR="00551F5D" w:rsidRDefault="00551F5D" w:rsidP="00513D5A">
      <w:r w:rsidRPr="00551F5D">
        <w:t xml:space="preserve">I hope that you see the importance </w:t>
      </w:r>
      <w:r>
        <w:t>of</w:t>
      </w:r>
      <w:r w:rsidRPr="00551F5D">
        <w:t xml:space="preserve"> investing in the CobbleStone Conference; I will take advantage of all the benefits that the event has to offer to ensure that we get the full value of this opportunity.</w:t>
      </w:r>
    </w:p>
    <w:p w14:paraId="6335FAD5" w14:textId="6B9A96D6" w:rsidR="00513D5A" w:rsidRPr="00A5121A" w:rsidRDefault="000D41AE" w:rsidP="008D19E5">
      <w:r>
        <w:t>I welcome you to explore the details of the 202</w:t>
      </w:r>
      <w:r w:rsidR="00C41DC9">
        <w:t>4</w:t>
      </w:r>
      <w:r>
        <w:t xml:space="preserve"> CobbleStone User </w:t>
      </w:r>
      <w:r w:rsidR="008D19E5">
        <w:t>C</w:t>
      </w:r>
      <w:r>
        <w:t xml:space="preserve">onference </w:t>
      </w:r>
      <w:hyperlink r:id="rId5" w:history="1">
        <w:r w:rsidRPr="008A4E0B">
          <w:rPr>
            <w:rStyle w:val="Hyperlink"/>
          </w:rPr>
          <w:t>here</w:t>
        </w:r>
      </w:hyperlink>
      <w:r>
        <w:t>.</w:t>
      </w:r>
      <w:r w:rsidR="00513D5A" w:rsidRPr="00A5121A">
        <w:t xml:space="preserve"> </w:t>
      </w:r>
      <w:r>
        <w:t xml:space="preserve">I </w:t>
      </w:r>
      <w:r w:rsidR="00513D5A" w:rsidRPr="00A5121A">
        <w:t xml:space="preserve">would be happy to meet with you </w:t>
      </w:r>
      <w:r w:rsidR="008D19E5">
        <w:t>at your earliest convenience to discuss this opportunity further.</w:t>
      </w:r>
      <w:r w:rsidR="00513D5A" w:rsidRPr="00A5121A">
        <w:t xml:space="preserve">  </w:t>
      </w:r>
    </w:p>
    <w:p w14:paraId="28E4B2A5" w14:textId="77777777" w:rsidR="00513D5A" w:rsidRDefault="00513D5A" w:rsidP="00513D5A">
      <w:r w:rsidRPr="00A5121A">
        <w:t>Thank you for your</w:t>
      </w:r>
      <w:r>
        <w:t xml:space="preserve"> time and</w:t>
      </w:r>
      <w:r w:rsidRPr="00A5121A">
        <w:t xml:space="preserve"> consideration</w:t>
      </w:r>
      <w:r>
        <w:t xml:space="preserve">. </w:t>
      </w:r>
    </w:p>
    <w:p w14:paraId="68A621AE" w14:textId="77777777" w:rsidR="00513D5A" w:rsidRDefault="00513D5A" w:rsidP="00513D5A">
      <w:r>
        <w:t>Sincerely,</w:t>
      </w:r>
    </w:p>
    <w:p w14:paraId="330A99E8" w14:textId="79F9D27B" w:rsidR="00680525" w:rsidRDefault="000D41AE">
      <w:r>
        <w:t>(YOUR NAME)</w:t>
      </w:r>
    </w:p>
    <w:sectPr w:rsidR="00680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13705"/>
    <w:multiLevelType w:val="hybridMultilevel"/>
    <w:tmpl w:val="F9A4A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E00BD1"/>
    <w:multiLevelType w:val="hybridMultilevel"/>
    <w:tmpl w:val="16DE9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259289">
    <w:abstractNumId w:val="1"/>
  </w:num>
  <w:num w:numId="2" w16cid:durableId="43532698">
    <w:abstractNumId w:val="1"/>
  </w:num>
  <w:num w:numId="3" w16cid:durableId="16958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1sDA3sLQwNTZW0lEKTi0uzszPAykwrAUAEnsjXCwAAAA="/>
  </w:docVars>
  <w:rsids>
    <w:rsidRoot w:val="00513D5A"/>
    <w:rsid w:val="00055E92"/>
    <w:rsid w:val="000726CF"/>
    <w:rsid w:val="00097928"/>
    <w:rsid w:val="000D41AE"/>
    <w:rsid w:val="0019769E"/>
    <w:rsid w:val="001A4079"/>
    <w:rsid w:val="001E244D"/>
    <w:rsid w:val="00281609"/>
    <w:rsid w:val="002D3EA7"/>
    <w:rsid w:val="00360E3A"/>
    <w:rsid w:val="003813EF"/>
    <w:rsid w:val="003E0026"/>
    <w:rsid w:val="004433B1"/>
    <w:rsid w:val="00454E95"/>
    <w:rsid w:val="00457D92"/>
    <w:rsid w:val="00465F56"/>
    <w:rsid w:val="004877C0"/>
    <w:rsid w:val="004C1C53"/>
    <w:rsid w:val="00513D5A"/>
    <w:rsid w:val="00551F5D"/>
    <w:rsid w:val="006647DD"/>
    <w:rsid w:val="00680525"/>
    <w:rsid w:val="006B7FCA"/>
    <w:rsid w:val="006E5EB3"/>
    <w:rsid w:val="00704113"/>
    <w:rsid w:val="00773463"/>
    <w:rsid w:val="007B0B2D"/>
    <w:rsid w:val="007D2223"/>
    <w:rsid w:val="00884F0E"/>
    <w:rsid w:val="008A4E0B"/>
    <w:rsid w:val="008D19E5"/>
    <w:rsid w:val="0092204F"/>
    <w:rsid w:val="00927F55"/>
    <w:rsid w:val="009B297A"/>
    <w:rsid w:val="009E1137"/>
    <w:rsid w:val="00A52E62"/>
    <w:rsid w:val="00A657EC"/>
    <w:rsid w:val="00A93159"/>
    <w:rsid w:val="00AA65E5"/>
    <w:rsid w:val="00AD052B"/>
    <w:rsid w:val="00BD2411"/>
    <w:rsid w:val="00C026D8"/>
    <w:rsid w:val="00C41DC9"/>
    <w:rsid w:val="00C9252A"/>
    <w:rsid w:val="00CA7649"/>
    <w:rsid w:val="00CC6011"/>
    <w:rsid w:val="00CE32A6"/>
    <w:rsid w:val="00CE73BB"/>
    <w:rsid w:val="00D0053F"/>
    <w:rsid w:val="00D24105"/>
    <w:rsid w:val="00DC6CA1"/>
    <w:rsid w:val="00EC716F"/>
    <w:rsid w:val="00ED5055"/>
    <w:rsid w:val="00F30EC4"/>
    <w:rsid w:val="00F32F00"/>
    <w:rsid w:val="00FC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4CBB9C"/>
  <w15:chartTrackingRefBased/>
  <w15:docId w15:val="{97D179C2-064F-43D3-AE92-4D0D7A8EE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5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D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3D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513D5A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1A40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07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0E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1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13EF"/>
    <w:pPr>
      <w:spacing w:after="200" w:line="27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1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F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5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bblestonesoftware.com/user-conference-2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27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 Jones</dc:creator>
  <cp:keywords/>
  <dc:description/>
  <cp:lastModifiedBy>Amanda Bowman</cp:lastModifiedBy>
  <cp:revision>11</cp:revision>
  <cp:lastPrinted>2020-02-24T22:10:00Z</cp:lastPrinted>
  <dcterms:created xsi:type="dcterms:W3CDTF">2024-03-06T19:55:00Z</dcterms:created>
  <dcterms:modified xsi:type="dcterms:W3CDTF">2024-03-2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8a7f7a7502b047486633512b4e722a5b21cf1d92346c22604ac86928513137</vt:lpwstr>
  </property>
</Properties>
</file>